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3994" w:rsidRDefault="005F60E3" w:rsidP="000241C4">
      <w:pPr>
        <w:pStyle w:val="PlainText"/>
        <w:jc w:val="center"/>
        <w:rPr>
          <w:rFonts w:ascii="Arial" w:hAnsi="Arial" w:cs="Arial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>
                <wp:simplePos x="0" y="0"/>
                <wp:positionH relativeFrom="column">
                  <wp:posOffset>318135</wp:posOffset>
                </wp:positionH>
                <wp:positionV relativeFrom="paragraph">
                  <wp:posOffset>417830</wp:posOffset>
                </wp:positionV>
                <wp:extent cx="5625465" cy="33020"/>
                <wp:effectExtent l="9525" t="8255" r="9525" b="10795"/>
                <wp:wrapTopAndBottom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25465" cy="3302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C4D434E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.05pt,32.9pt" to="468pt,3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" o:allowincell="f" strokeweight="1.25pt">
                <w10:wrap type="topAndBottom"/>
              </v:line>
            </w:pict>
          </mc:Fallback>
        </mc:AlternateContent>
      </w:r>
      <w:r w:rsidR="000241C4">
        <w:rPr>
          <w:rFonts w:ascii="Arial" w:hAnsi="Arial" w:cs="Arial"/>
          <w:sz w:val="36"/>
          <w:szCs w:val="36"/>
        </w:rPr>
        <w:t xml:space="preserve">    </w:t>
      </w:r>
      <w:r w:rsidR="00697D80">
        <w:rPr>
          <w:rFonts w:ascii="Arial" w:hAnsi="Arial" w:cs="Arial"/>
          <w:sz w:val="36"/>
          <w:szCs w:val="36"/>
        </w:rPr>
        <w:t>McCurdy</w:t>
      </w:r>
      <w:r w:rsidR="00533994" w:rsidRPr="005F60E3">
        <w:rPr>
          <w:rFonts w:ascii="Arial" w:hAnsi="Arial" w:cs="Arial"/>
          <w:sz w:val="36"/>
          <w:szCs w:val="36"/>
        </w:rPr>
        <w:t xml:space="preserve"> </w:t>
      </w:r>
      <w:r w:rsidR="00F7610B">
        <w:rPr>
          <w:rFonts w:ascii="Arial" w:hAnsi="Arial" w:cs="Arial"/>
          <w:sz w:val="36"/>
          <w:szCs w:val="36"/>
        </w:rPr>
        <w:t xml:space="preserve">Schools of Northern New Mexico </w:t>
      </w:r>
      <w:r w:rsidR="009E722B" w:rsidRPr="009E722B">
        <w:rPr>
          <w:rFonts w:ascii="Arial" w:hAnsi="Arial" w:cs="Arial"/>
          <w:sz w:val="36"/>
          <w:szCs w:val="36"/>
        </w:rPr>
        <w:t xml:space="preserve">Pre </w:t>
      </w:r>
      <w:r w:rsidR="00333E58">
        <w:rPr>
          <w:rFonts w:ascii="Arial" w:hAnsi="Arial" w:cs="Arial"/>
          <w:sz w:val="36"/>
          <w:szCs w:val="36"/>
        </w:rPr>
        <w:t>K</w:t>
      </w:r>
      <w:r w:rsidR="00533994">
        <w:rPr>
          <w:rFonts w:ascii="Arial" w:hAnsi="Arial" w:cs="Arial"/>
        </w:rPr>
        <w:tab/>
        <w:t>www.mccurdy.org</w:t>
      </w:r>
    </w:p>
    <w:p w:rsidR="00533994" w:rsidRDefault="00533994" w:rsidP="000241C4">
      <w:pPr>
        <w:tabs>
          <w:tab w:val="left" w:pos="1440"/>
          <w:tab w:val="center" w:pos="5400"/>
          <w:tab w:val="right" w:pos="9360"/>
        </w:tabs>
        <w:spacing w:line="320" w:lineRule="atLeast"/>
        <w:jc w:val="center"/>
        <w:rPr>
          <w:rFonts w:ascii="Arial" w:hAnsi="Arial" w:cs="Arial"/>
        </w:rPr>
      </w:pPr>
      <w:r>
        <w:rPr>
          <w:rFonts w:ascii="Arial" w:hAnsi="Arial" w:cs="Arial"/>
          <w:sz w:val="20"/>
        </w:rPr>
        <w:t xml:space="preserve">(505)753-7221  </w:t>
      </w:r>
      <w:r>
        <w:rPr>
          <w:rFonts w:ascii="Arial" w:hAnsi="Arial" w:cs="Arial"/>
          <w:sz w:val="20"/>
        </w:rPr>
        <w:sym w:font="Wingdings" w:char="009F"/>
      </w:r>
      <w:r>
        <w:rPr>
          <w:rFonts w:ascii="Arial" w:hAnsi="Arial" w:cs="Arial"/>
          <w:sz w:val="20"/>
        </w:rPr>
        <w:t xml:space="preserve">  </w:t>
      </w:r>
      <w:r w:rsidR="00E23A22">
        <w:rPr>
          <w:rFonts w:ascii="Arial" w:hAnsi="Arial" w:cs="Arial"/>
          <w:sz w:val="20"/>
        </w:rPr>
        <w:t>362 A</w:t>
      </w:r>
      <w:r w:rsidR="00F16FC3">
        <w:rPr>
          <w:rFonts w:ascii="Arial" w:hAnsi="Arial" w:cs="Arial"/>
          <w:sz w:val="20"/>
        </w:rPr>
        <w:t xml:space="preserve"> S</w:t>
      </w:r>
      <w:r>
        <w:rPr>
          <w:rFonts w:ascii="Arial" w:hAnsi="Arial" w:cs="Arial"/>
          <w:sz w:val="20"/>
        </w:rPr>
        <w:t xml:space="preserve"> McCurdy Rd. </w:t>
      </w:r>
      <w:r>
        <w:rPr>
          <w:rFonts w:ascii="Arial" w:hAnsi="Arial" w:cs="Arial"/>
          <w:sz w:val="20"/>
        </w:rPr>
        <w:sym w:font="Wingdings" w:char="009F"/>
      </w:r>
      <w:r>
        <w:rPr>
          <w:rFonts w:ascii="Arial" w:hAnsi="Arial" w:cs="Arial"/>
          <w:sz w:val="20"/>
        </w:rPr>
        <w:t xml:space="preserve">  Española, NM 87532 </w:t>
      </w:r>
    </w:p>
    <w:p w:rsidR="00533994" w:rsidRDefault="00533994" w:rsidP="000241C4">
      <w:pPr>
        <w:jc w:val="center"/>
        <w:rPr>
          <w:rFonts w:ascii="Arial" w:hAnsi="Arial" w:cs="Arial"/>
          <w:b/>
          <w:sz w:val="28"/>
          <w:szCs w:val="28"/>
        </w:rPr>
      </w:pPr>
    </w:p>
    <w:p w:rsidR="00533994" w:rsidRDefault="00533994" w:rsidP="000241C4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8"/>
          <w:szCs w:val="28"/>
        </w:rPr>
        <w:t>COMPUTER USE GUIDELINES</w:t>
      </w:r>
    </w:p>
    <w:p w:rsidR="00533994" w:rsidRDefault="00533994" w:rsidP="00533994">
      <w:pPr>
        <w:jc w:val="center"/>
        <w:rPr>
          <w:rFonts w:ascii="Arial" w:hAnsi="Arial" w:cs="Arial"/>
          <w:b/>
          <w:sz w:val="28"/>
          <w:szCs w:val="28"/>
        </w:rPr>
      </w:pPr>
    </w:p>
    <w:p w:rsidR="00533994" w:rsidRDefault="00533994" w:rsidP="0053399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Computer Labs and mobile lap</w:t>
      </w:r>
      <w:r w:rsidR="00886FBA">
        <w:rPr>
          <w:rFonts w:ascii="Arial" w:hAnsi="Arial" w:cs="Arial"/>
        </w:rPr>
        <w:t>top computers along with updated</w:t>
      </w:r>
      <w:r>
        <w:rPr>
          <w:rFonts w:ascii="Arial" w:hAnsi="Arial" w:cs="Arial"/>
        </w:rPr>
        <w:t xml:space="preserve"> technology equipment and internet access </w:t>
      </w:r>
      <w:r w:rsidR="000E4226">
        <w:rPr>
          <w:rFonts w:ascii="Arial" w:hAnsi="Arial" w:cs="Arial"/>
        </w:rPr>
        <w:t>are</w:t>
      </w:r>
      <w:r>
        <w:rPr>
          <w:rFonts w:ascii="Arial" w:hAnsi="Arial" w:cs="Arial"/>
        </w:rPr>
        <w:t xml:space="preserve"> made available to students in the course of the studies.  It is expected that students will use equipment purposefully and within </w:t>
      </w:r>
      <w:r w:rsidR="000E4226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established teacher guided educational assignment. </w:t>
      </w:r>
      <w:r w:rsidR="00E404B9">
        <w:rPr>
          <w:rFonts w:ascii="Arial" w:hAnsi="Arial" w:cs="Arial"/>
        </w:rPr>
        <w:t>McCurdy Schools of NNM</w:t>
      </w:r>
      <w:r>
        <w:rPr>
          <w:rFonts w:ascii="Arial" w:hAnsi="Arial" w:cs="Arial"/>
        </w:rPr>
        <w:t xml:space="preserve"> technology equipment is not to be used for personal communication or pleasure; this includes listening to internet/on-line radio due to the impact it has on broadband capability.</w:t>
      </w:r>
    </w:p>
    <w:p w:rsidR="00533994" w:rsidRDefault="00533994" w:rsidP="00533994">
      <w:pPr>
        <w:jc w:val="both"/>
        <w:rPr>
          <w:rFonts w:ascii="Arial" w:hAnsi="Arial" w:cs="Arial"/>
        </w:rPr>
      </w:pPr>
    </w:p>
    <w:p w:rsidR="00533994" w:rsidRDefault="00533994" w:rsidP="00533994">
      <w:pPr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Supervising Staff Requirements:</w:t>
      </w:r>
    </w:p>
    <w:p w:rsidR="00533994" w:rsidRDefault="00533994" w:rsidP="00533994">
      <w:pPr>
        <w:jc w:val="both"/>
        <w:rPr>
          <w:rFonts w:ascii="Arial" w:hAnsi="Arial" w:cs="Arial"/>
          <w:b/>
          <w:u w:val="single"/>
        </w:rPr>
      </w:pPr>
    </w:p>
    <w:p w:rsidR="00533994" w:rsidRDefault="00533994" w:rsidP="00533994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Supervising staff will assign students to one computer and workstation per class and/or semester. Said information will be maintained in the teacher grade book.</w:t>
      </w:r>
    </w:p>
    <w:p w:rsidR="00533994" w:rsidRDefault="00533994" w:rsidP="00533994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All students must have a signed Technology Agreement on file before being allowed to use any computer on campus.</w:t>
      </w:r>
    </w:p>
    <w:p w:rsidR="00533994" w:rsidRDefault="00533994" w:rsidP="00533994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Supervising staff members will watch for and will not allow irresponsible use of computer systems and networks.</w:t>
      </w:r>
    </w:p>
    <w:p w:rsidR="00533994" w:rsidRDefault="00533994" w:rsidP="00533994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ach student will be guided to set up individual folders where </w:t>
      </w:r>
      <w:r w:rsidR="000E4226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class document and individually created work can be saved.</w:t>
      </w:r>
    </w:p>
    <w:p w:rsidR="00533994" w:rsidRDefault="00533994" w:rsidP="00533994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upervising staff/Teacher will assist </w:t>
      </w:r>
      <w:r w:rsidR="000E4226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student in deleting the folder once the semester class is over. </w:t>
      </w:r>
    </w:p>
    <w:p w:rsidR="00533994" w:rsidRDefault="00533994" w:rsidP="00533994">
      <w:pPr>
        <w:ind w:left="360"/>
        <w:jc w:val="both"/>
        <w:rPr>
          <w:rFonts w:ascii="Arial" w:hAnsi="Arial" w:cs="Arial"/>
          <w:b/>
          <w:u w:val="single"/>
        </w:rPr>
      </w:pPr>
    </w:p>
    <w:p w:rsidR="00533994" w:rsidRDefault="00533994" w:rsidP="00533994">
      <w:pPr>
        <w:ind w:left="360"/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Student Requirements:</w:t>
      </w:r>
    </w:p>
    <w:p w:rsidR="00533994" w:rsidRDefault="00533994" w:rsidP="00533994">
      <w:pPr>
        <w:ind w:left="360"/>
        <w:jc w:val="both"/>
        <w:rPr>
          <w:rFonts w:ascii="Arial" w:hAnsi="Arial" w:cs="Arial"/>
          <w:b/>
          <w:u w:val="single"/>
        </w:rPr>
      </w:pPr>
    </w:p>
    <w:p w:rsidR="00533994" w:rsidRDefault="00533994" w:rsidP="00533994">
      <w:pPr>
        <w:numPr>
          <w:ilvl w:val="0"/>
          <w:numId w:val="2"/>
        </w:numPr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>Students may NOT open another student’s folder.</w:t>
      </w:r>
    </w:p>
    <w:p w:rsidR="00533994" w:rsidRDefault="00533994" w:rsidP="00533994">
      <w:pPr>
        <w:numPr>
          <w:ilvl w:val="0"/>
          <w:numId w:val="2"/>
        </w:numPr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>Students may NOT change the name of any folder or document, that is not their own.</w:t>
      </w:r>
    </w:p>
    <w:p w:rsidR="00533994" w:rsidRDefault="00533994" w:rsidP="00533994">
      <w:pPr>
        <w:numPr>
          <w:ilvl w:val="0"/>
          <w:numId w:val="2"/>
        </w:numPr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 xml:space="preserve">Students may NOT download images from the internet unless it is part of their assigned class work. Images saved for </w:t>
      </w:r>
      <w:r w:rsidR="000E4226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>class project must be saved within the student’s folder.</w:t>
      </w:r>
    </w:p>
    <w:p w:rsidR="00533994" w:rsidRDefault="00533994" w:rsidP="00533994">
      <w:pPr>
        <w:numPr>
          <w:ilvl w:val="0"/>
          <w:numId w:val="2"/>
        </w:numPr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>Students may NOT change the current wallpaper or screen saver’s setting or color adjustments.</w:t>
      </w:r>
    </w:p>
    <w:p w:rsidR="00533994" w:rsidRDefault="00533994" w:rsidP="00533994">
      <w:pPr>
        <w:numPr>
          <w:ilvl w:val="0"/>
          <w:numId w:val="2"/>
        </w:numPr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 xml:space="preserve">Students may NOT go to control panel, system tools, history, temporary internet files, </w:t>
      </w:r>
      <w:proofErr w:type="gramStart"/>
      <w:r>
        <w:rPr>
          <w:rFonts w:ascii="Arial" w:hAnsi="Arial" w:cs="Arial"/>
        </w:rPr>
        <w:t>cookies</w:t>
      </w:r>
      <w:proofErr w:type="gramEnd"/>
      <w:r>
        <w:rPr>
          <w:rFonts w:ascii="Arial" w:hAnsi="Arial" w:cs="Arial"/>
        </w:rPr>
        <w:t>, recycle bin, desktop properties, or any other options that do not pertain to the assigned class work.</w:t>
      </w:r>
    </w:p>
    <w:p w:rsidR="00533994" w:rsidRDefault="00533994" w:rsidP="00533994">
      <w:pPr>
        <w:numPr>
          <w:ilvl w:val="0"/>
          <w:numId w:val="2"/>
        </w:numPr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 xml:space="preserve">Students must NEVER press any key or function on another classmate’s assigned computer even if the student asks for help. </w:t>
      </w:r>
    </w:p>
    <w:p w:rsidR="00533994" w:rsidRDefault="00533994" w:rsidP="00533994">
      <w:pPr>
        <w:numPr>
          <w:ilvl w:val="0"/>
          <w:numId w:val="2"/>
        </w:numPr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>If/When a student accidentally accesses something such as an inappropriate site on the Internet or another student’s file folder; he/she must notify the person in charge immediately.</w:t>
      </w:r>
    </w:p>
    <w:p w:rsidR="00533994" w:rsidRDefault="00533994" w:rsidP="00533994">
      <w:pPr>
        <w:numPr>
          <w:ilvl w:val="0"/>
          <w:numId w:val="2"/>
        </w:numPr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>Students may NOT bring and use their own laptop or wireless computer at school.</w:t>
      </w:r>
    </w:p>
    <w:p w:rsidR="00533994" w:rsidRDefault="00533994" w:rsidP="00533994">
      <w:pPr>
        <w:numPr>
          <w:ilvl w:val="0"/>
          <w:numId w:val="2"/>
        </w:numPr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>Students MUST NOT reveal their home address, or personal phone number or the addresses. And phone numbers of students.</w:t>
      </w:r>
    </w:p>
    <w:p w:rsidR="00533994" w:rsidRDefault="00533994" w:rsidP="00533994">
      <w:pPr>
        <w:numPr>
          <w:ilvl w:val="0"/>
          <w:numId w:val="2"/>
        </w:numPr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lastRenderedPageBreak/>
        <w:t>Students may use jump drive devices to transport documents from one machine to another. Jump drives must be scanned for viruses before opening up documents.</w:t>
      </w:r>
    </w:p>
    <w:p w:rsidR="00533994" w:rsidRDefault="00533994" w:rsidP="0053399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ll computer users at </w:t>
      </w:r>
      <w:r w:rsidR="00E404B9">
        <w:rPr>
          <w:rFonts w:ascii="Arial" w:hAnsi="Arial" w:cs="Arial"/>
        </w:rPr>
        <w:t>McCurdy Schools of N NM</w:t>
      </w:r>
      <w:r>
        <w:rPr>
          <w:rFonts w:ascii="Arial" w:hAnsi="Arial" w:cs="Arial"/>
        </w:rPr>
        <w:t xml:space="preserve"> are expected to demonstrate responsible use of any computer, network and/or internet gateway. </w:t>
      </w:r>
      <w:r>
        <w:rPr>
          <w:rFonts w:ascii="Arial" w:hAnsi="Arial" w:cs="Arial"/>
          <w:u w:val="single"/>
        </w:rPr>
        <w:t xml:space="preserve">Failure to adhere to the Responsible Computer Use Guidelines will result in revocation of the user’s access privilege and disciplinary action will be taken. </w:t>
      </w:r>
      <w:r>
        <w:rPr>
          <w:rFonts w:ascii="Arial" w:hAnsi="Arial" w:cs="Arial"/>
        </w:rPr>
        <w:t xml:space="preserve"> All users of </w:t>
      </w:r>
      <w:r w:rsidR="00E404B9">
        <w:rPr>
          <w:rFonts w:ascii="Arial" w:hAnsi="Arial" w:cs="Arial"/>
        </w:rPr>
        <w:t>McCurdy Schools of NNM</w:t>
      </w:r>
      <w:r>
        <w:rPr>
          <w:rFonts w:ascii="Arial" w:hAnsi="Arial" w:cs="Arial"/>
        </w:rPr>
        <w:t xml:space="preserve"> computer systems will adhere to the following guidelines.</w:t>
      </w:r>
    </w:p>
    <w:p w:rsidR="00533994" w:rsidRDefault="00533994" w:rsidP="00533994">
      <w:pPr>
        <w:jc w:val="both"/>
        <w:rPr>
          <w:rFonts w:ascii="Arial" w:hAnsi="Arial" w:cs="Arial"/>
        </w:rPr>
      </w:pPr>
    </w:p>
    <w:p w:rsidR="00533994" w:rsidRDefault="00533994" w:rsidP="00533994">
      <w:pPr>
        <w:numPr>
          <w:ilvl w:val="0"/>
          <w:numId w:val="3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Computers and networks at </w:t>
      </w:r>
      <w:r w:rsidR="00E404B9">
        <w:rPr>
          <w:rFonts w:ascii="Arial" w:hAnsi="Arial" w:cs="Arial"/>
        </w:rPr>
        <w:t>McCurdy Schools of NNM</w:t>
      </w:r>
      <w:r>
        <w:rPr>
          <w:rFonts w:ascii="Arial" w:hAnsi="Arial" w:cs="Arial"/>
        </w:rPr>
        <w:t xml:space="preserve"> will be used for valid educational purposes.</w:t>
      </w:r>
    </w:p>
    <w:p w:rsidR="00533994" w:rsidRDefault="00533994" w:rsidP="00533994">
      <w:pPr>
        <w:numPr>
          <w:ilvl w:val="0"/>
          <w:numId w:val="3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No files, data, program, or directories will be added onto the hard drives of any computer on campus without the permission of the computer administrator. </w:t>
      </w:r>
    </w:p>
    <w:p w:rsidR="00533994" w:rsidRDefault="00533994" w:rsidP="00533994">
      <w:pPr>
        <w:numPr>
          <w:ilvl w:val="0"/>
          <w:numId w:val="3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>Users shall NOT access or modify data files that do not belong to them unless specific authorization to use has been given by the owner of such file.</w:t>
      </w:r>
    </w:p>
    <w:p w:rsidR="00533994" w:rsidRDefault="00533994" w:rsidP="00533994">
      <w:pPr>
        <w:numPr>
          <w:ilvl w:val="0"/>
          <w:numId w:val="3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Transmission and/or possession of files containing obscene, indecent, lewd or offensive messages or materials are not allowed. </w:t>
      </w:r>
    </w:p>
    <w:p w:rsidR="00533994" w:rsidRDefault="00533994" w:rsidP="00533994">
      <w:pPr>
        <w:numPr>
          <w:ilvl w:val="0"/>
          <w:numId w:val="3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>No user shall annoy, harass or intimidate other users of any system or network.</w:t>
      </w:r>
    </w:p>
    <w:p w:rsidR="00533994" w:rsidRDefault="00533994" w:rsidP="00533994">
      <w:pPr>
        <w:numPr>
          <w:ilvl w:val="0"/>
          <w:numId w:val="3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>Hate mail, harassment, discriminatory remarks</w:t>
      </w:r>
      <w:r w:rsidR="000E4226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other antisocial behaviors are prohibited. </w:t>
      </w:r>
    </w:p>
    <w:p w:rsidR="00533994" w:rsidRDefault="00533994" w:rsidP="00533994">
      <w:pPr>
        <w:numPr>
          <w:ilvl w:val="0"/>
          <w:numId w:val="3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No user shall use any school system for financial gain or profit or to lobby political ideas. </w:t>
      </w:r>
    </w:p>
    <w:p w:rsidR="00533994" w:rsidRDefault="00533994" w:rsidP="00533994">
      <w:pPr>
        <w:numPr>
          <w:ilvl w:val="0"/>
          <w:numId w:val="3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>Game playing is allowed ONLY with permission of an instructor and or as part of academic activity.</w:t>
      </w:r>
    </w:p>
    <w:p w:rsidR="00533994" w:rsidRDefault="00533994" w:rsidP="00533994">
      <w:pPr>
        <w:numPr>
          <w:ilvl w:val="0"/>
          <w:numId w:val="3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>All users shall respect appropriate copyright laws. The distribution of any program, database, text, graphic</w:t>
      </w:r>
      <w:r w:rsidR="000E4226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files and other electronic information resources are controlled by the laws of copyright licensing agreements and trade secret.</w:t>
      </w:r>
    </w:p>
    <w:p w:rsidR="00533994" w:rsidRDefault="00533994" w:rsidP="00533994">
      <w:pPr>
        <w:numPr>
          <w:ilvl w:val="0"/>
          <w:numId w:val="3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All files, data, e-mail created; transferred on </w:t>
      </w:r>
      <w:r w:rsidR="00E404B9">
        <w:rPr>
          <w:rFonts w:ascii="Arial" w:hAnsi="Arial" w:cs="Arial"/>
        </w:rPr>
        <w:t>McCurdy Schools of NNM</w:t>
      </w:r>
      <w:r>
        <w:rPr>
          <w:rFonts w:ascii="Arial" w:hAnsi="Arial" w:cs="Arial"/>
        </w:rPr>
        <w:t xml:space="preserve"> systems are open to examination by system administrators and/or staff. All network activities are potentially logged and examined. </w:t>
      </w:r>
    </w:p>
    <w:p w:rsidR="00533994" w:rsidRDefault="00533994" w:rsidP="00533994">
      <w:pPr>
        <w:numPr>
          <w:ilvl w:val="0"/>
          <w:numId w:val="3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>E-mail is not guaranteed to be private. Messages related to or in support of illegal activities must be reported to authorities. E-mails will be monitored by respective teachers and is to be used ONLY in support of school</w:t>
      </w:r>
      <w:r w:rsidR="000E4226">
        <w:rPr>
          <w:rFonts w:ascii="Arial" w:hAnsi="Arial" w:cs="Arial"/>
        </w:rPr>
        <w:t>-</w:t>
      </w:r>
      <w:r>
        <w:rPr>
          <w:rFonts w:ascii="Arial" w:hAnsi="Arial" w:cs="Arial"/>
        </w:rPr>
        <w:t>sponsored activities. No personal e-mail accounts will be set up on school computers.</w:t>
      </w:r>
    </w:p>
    <w:p w:rsidR="00533994" w:rsidRDefault="00533994" w:rsidP="00533994">
      <w:pPr>
        <w:numPr>
          <w:ilvl w:val="0"/>
          <w:numId w:val="3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>Downloading information onto the hard drive is prohibited.</w:t>
      </w:r>
    </w:p>
    <w:p w:rsidR="00533994" w:rsidRDefault="00533994" w:rsidP="00533994">
      <w:pPr>
        <w:numPr>
          <w:ilvl w:val="0"/>
          <w:numId w:val="3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>Any user identified as a security risk or having a history of problems with other computer systems will be denied access to school computers.</w:t>
      </w:r>
    </w:p>
    <w:p w:rsidR="00533994" w:rsidRDefault="00533994" w:rsidP="00533994">
      <w:pPr>
        <w:numPr>
          <w:ilvl w:val="0"/>
          <w:numId w:val="3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Students are not permitted to search and or use anonymous proxy servers or instant messengers such as Yahoo, </w:t>
      </w:r>
      <w:smartTag w:uri="urn:schemas-microsoft-com:office:smarttags" w:element="stockticker">
        <w:r>
          <w:rPr>
            <w:rFonts w:ascii="Arial" w:hAnsi="Arial" w:cs="Arial"/>
          </w:rPr>
          <w:t>MSN</w:t>
        </w:r>
      </w:smartTag>
      <w:r>
        <w:rPr>
          <w:rFonts w:ascii="Arial" w:hAnsi="Arial" w:cs="Arial"/>
        </w:rPr>
        <w:t xml:space="preserve">, </w:t>
      </w:r>
      <w:r w:rsidR="005F60E3">
        <w:rPr>
          <w:rFonts w:ascii="Arial" w:hAnsi="Arial" w:cs="Arial"/>
        </w:rPr>
        <w:t>and Verizon</w:t>
      </w:r>
      <w:r>
        <w:rPr>
          <w:rFonts w:ascii="Arial" w:hAnsi="Arial" w:cs="Arial"/>
        </w:rPr>
        <w:t xml:space="preserve"> </w:t>
      </w:r>
      <w:r w:rsidR="005F60E3">
        <w:rPr>
          <w:rFonts w:ascii="Arial" w:hAnsi="Arial" w:cs="Arial"/>
        </w:rPr>
        <w:t>Wireless.</w:t>
      </w:r>
    </w:p>
    <w:p w:rsidR="00533994" w:rsidRDefault="00533994" w:rsidP="00533994">
      <w:pPr>
        <w:ind w:left="360"/>
        <w:jc w:val="both"/>
        <w:rPr>
          <w:rFonts w:ascii="Arial" w:hAnsi="Arial" w:cs="Arial"/>
          <w:b/>
        </w:rPr>
      </w:pPr>
    </w:p>
    <w:p w:rsidR="00533994" w:rsidRDefault="00533994" w:rsidP="00533994">
      <w:pPr>
        <w:ind w:left="360"/>
        <w:jc w:val="both"/>
        <w:rPr>
          <w:rFonts w:ascii="Arial" w:hAnsi="Arial" w:cs="Arial"/>
          <w:b/>
        </w:rPr>
      </w:pPr>
    </w:p>
    <w:p w:rsidR="00533994" w:rsidRDefault="00533994" w:rsidP="00533994">
      <w:pPr>
        <w:ind w:left="360"/>
        <w:jc w:val="both"/>
        <w:rPr>
          <w:rFonts w:ascii="Arial" w:hAnsi="Arial" w:cs="Arial"/>
          <w:b/>
        </w:rPr>
      </w:pPr>
    </w:p>
    <w:p w:rsidR="000241C4" w:rsidRDefault="00533994" w:rsidP="00533994">
      <w:pPr>
        <w:pStyle w:val="PlainText"/>
        <w:jc w:val="center"/>
        <w:outlineLvl w:val="0"/>
        <w:rPr>
          <w:rFonts w:ascii="Arial" w:hAnsi="Arial" w:cs="Arial"/>
          <w:b/>
          <w:sz w:val="32"/>
          <w:szCs w:val="32"/>
          <w:u w:val="single"/>
        </w:rPr>
      </w:pPr>
      <w:r>
        <w:rPr>
          <w:rFonts w:ascii="Arial" w:hAnsi="Arial" w:cs="Arial"/>
        </w:rPr>
        <w:br w:type="page"/>
      </w:r>
      <w:r>
        <w:rPr>
          <w:rFonts w:ascii="Arial" w:hAnsi="Arial" w:cs="Arial"/>
          <w:b/>
          <w:sz w:val="32"/>
          <w:szCs w:val="32"/>
          <w:u w:val="single"/>
        </w:rPr>
        <w:lastRenderedPageBreak/>
        <w:t>McCurdy School</w:t>
      </w:r>
      <w:r w:rsidR="000241C4">
        <w:rPr>
          <w:rFonts w:ascii="Arial" w:hAnsi="Arial" w:cs="Arial"/>
          <w:b/>
          <w:sz w:val="32"/>
          <w:szCs w:val="32"/>
          <w:u w:val="single"/>
        </w:rPr>
        <w:t>s of Northern New Mexico</w:t>
      </w:r>
    </w:p>
    <w:p w:rsidR="00533994" w:rsidRDefault="00762204" w:rsidP="00533994">
      <w:pPr>
        <w:pStyle w:val="PlainText"/>
        <w:jc w:val="center"/>
        <w:outlineLvl w:val="0"/>
        <w:rPr>
          <w:rFonts w:ascii="Arial" w:hAnsi="Arial" w:cs="Arial"/>
          <w:b/>
          <w:sz w:val="32"/>
          <w:szCs w:val="32"/>
          <w:u w:val="single"/>
        </w:rPr>
      </w:pPr>
      <w:r>
        <w:rPr>
          <w:rFonts w:ascii="Arial" w:hAnsi="Arial" w:cs="Arial"/>
          <w:b/>
          <w:sz w:val="32"/>
          <w:szCs w:val="32"/>
          <w:u w:val="single"/>
        </w:rPr>
        <w:t>Ethical use of T</w:t>
      </w:r>
      <w:bookmarkStart w:id="0" w:name="_GoBack"/>
      <w:bookmarkEnd w:id="0"/>
      <w:r w:rsidR="00E74749">
        <w:rPr>
          <w:rFonts w:ascii="Arial" w:hAnsi="Arial" w:cs="Arial"/>
          <w:b/>
          <w:sz w:val="32"/>
          <w:szCs w:val="32"/>
          <w:u w:val="single"/>
        </w:rPr>
        <w:t>echnology</w:t>
      </w:r>
      <w:r w:rsidR="00533994">
        <w:rPr>
          <w:rFonts w:ascii="Arial" w:hAnsi="Arial" w:cs="Arial"/>
          <w:b/>
          <w:sz w:val="32"/>
          <w:szCs w:val="32"/>
          <w:u w:val="single"/>
        </w:rPr>
        <w:t xml:space="preserve"> Acceptable Use Agreement</w:t>
      </w:r>
    </w:p>
    <w:p w:rsidR="00533994" w:rsidRDefault="00533994" w:rsidP="00533994">
      <w:pPr>
        <w:pStyle w:val="PlainText"/>
        <w:rPr>
          <w:rFonts w:ascii="Arial" w:hAnsi="Arial" w:cs="Arial"/>
          <w:b/>
          <w:u w:val="single"/>
        </w:rPr>
      </w:pPr>
    </w:p>
    <w:p w:rsidR="00533994" w:rsidRDefault="00533994" w:rsidP="00533994">
      <w:pPr>
        <w:pStyle w:val="PlainText"/>
        <w:outlineLvl w:val="0"/>
        <w:rPr>
          <w:rFonts w:ascii="Arial" w:hAnsi="Arial" w:cs="Arial"/>
          <w:b/>
          <w:i/>
          <w:sz w:val="24"/>
          <w:szCs w:val="24"/>
          <w:u w:val="single"/>
        </w:rPr>
      </w:pPr>
      <w:r>
        <w:rPr>
          <w:rFonts w:ascii="Arial" w:hAnsi="Arial" w:cs="Arial"/>
          <w:b/>
          <w:i/>
          <w:sz w:val="24"/>
          <w:szCs w:val="24"/>
          <w:u w:val="single"/>
        </w:rPr>
        <w:t xml:space="preserve">Please sign and return this form to your child’s teacher. </w:t>
      </w:r>
    </w:p>
    <w:p w:rsidR="00533994" w:rsidRDefault="00533994" w:rsidP="00533994">
      <w:pPr>
        <w:pStyle w:val="PlainText"/>
        <w:rPr>
          <w:rFonts w:ascii="Arial" w:hAnsi="Arial" w:cs="Arial"/>
          <w:i/>
        </w:rPr>
      </w:pPr>
    </w:p>
    <w:p w:rsidR="00533994" w:rsidRDefault="00533994" w:rsidP="00533994">
      <w:pPr>
        <w:pStyle w:val="PlainText"/>
        <w:rPr>
          <w:rFonts w:ascii="Arial" w:hAnsi="Arial" w:cs="Arial"/>
          <w:u w:val="single"/>
        </w:rPr>
      </w:pPr>
      <w:r>
        <w:rPr>
          <w:rFonts w:ascii="Arial" w:hAnsi="Arial" w:cs="Arial"/>
        </w:rPr>
        <w:t>Student/Staff Name [Print]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:rsidR="00533994" w:rsidRDefault="00533994" w:rsidP="00533994">
      <w:pPr>
        <w:pStyle w:val="PlainText"/>
        <w:rPr>
          <w:rFonts w:ascii="Arial" w:hAnsi="Arial" w:cs="Arial"/>
          <w:u w:val="single"/>
        </w:rPr>
      </w:pPr>
    </w:p>
    <w:p w:rsidR="00533994" w:rsidRDefault="00533994" w:rsidP="00533994">
      <w:pPr>
        <w:pStyle w:val="PlainText"/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Advisor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 xml:space="preserve">   Grade </w:t>
      </w:r>
      <w:r>
        <w:rPr>
          <w:rFonts w:ascii="Arial" w:hAnsi="Arial" w:cs="Arial"/>
          <w:u w:val="single"/>
        </w:rPr>
        <w:tab/>
        <w:t>__</w:t>
      </w:r>
    </w:p>
    <w:p w:rsidR="00533994" w:rsidRDefault="00533994" w:rsidP="00533994">
      <w:pPr>
        <w:pStyle w:val="PlainText"/>
        <w:rPr>
          <w:rFonts w:ascii="Arial" w:hAnsi="Arial" w:cs="Arial"/>
          <w:u w:val="single"/>
        </w:rPr>
      </w:pPr>
    </w:p>
    <w:p w:rsidR="00533994" w:rsidRDefault="00533994" w:rsidP="00533994">
      <w:pPr>
        <w:pStyle w:val="Plain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I understand and will abide by the </w:t>
      </w:r>
      <w:r w:rsidR="00E404B9">
        <w:rPr>
          <w:rFonts w:ascii="Arial" w:hAnsi="Arial" w:cs="Arial"/>
          <w:i/>
        </w:rPr>
        <w:t>McCurdy Schools of NNM</w:t>
      </w:r>
      <w:r>
        <w:rPr>
          <w:rFonts w:ascii="Arial" w:hAnsi="Arial" w:cs="Arial"/>
          <w:i/>
        </w:rPr>
        <w:t xml:space="preserve"> Ethical Use of Technology which includes Computer use Guidelines and Mobile Computer Lab use Guidelines. I further understand any violation of the Regulations given to me is unethical and may constitute a criminal offense. Should I commit any violation, my access privileges may be revoked and disciplinary action and/or appropriate legal action may be taken.</w:t>
      </w:r>
    </w:p>
    <w:p w:rsidR="00533994" w:rsidRDefault="00533994" w:rsidP="00533994">
      <w:pPr>
        <w:pStyle w:val="PlainText"/>
        <w:rPr>
          <w:rFonts w:ascii="Arial" w:hAnsi="Arial" w:cs="Arial"/>
          <w:i/>
        </w:rPr>
      </w:pPr>
    </w:p>
    <w:p w:rsidR="00533994" w:rsidRDefault="00533994" w:rsidP="00533994">
      <w:pPr>
        <w:pStyle w:val="PlainText"/>
        <w:rPr>
          <w:rFonts w:ascii="Arial" w:hAnsi="Arial" w:cs="Arial"/>
          <w:u w:val="single"/>
        </w:rPr>
      </w:pPr>
      <w:r>
        <w:rPr>
          <w:rFonts w:ascii="Arial" w:hAnsi="Arial" w:cs="Arial"/>
        </w:rPr>
        <w:t>Student/Staff [Signature]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>Date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:rsidR="00533994" w:rsidRDefault="00533994" w:rsidP="00533994">
      <w:pPr>
        <w:pStyle w:val="PlainText"/>
        <w:rPr>
          <w:rFonts w:ascii="Arial" w:hAnsi="Arial" w:cs="Arial"/>
          <w:u w:val="single"/>
        </w:rPr>
      </w:pPr>
    </w:p>
    <w:p w:rsidR="00533994" w:rsidRDefault="00533994" w:rsidP="00533994">
      <w:pPr>
        <w:pStyle w:val="PlainText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As the parent/guardian of this student, I have read the Computer Use Guidelines and the Mobile Lab Computer use Guidelines. I understand that this access is designated for educational purposes. I recognize it is impossible for the school to restrict access to all inappropriate materials, and I will not hold the school or staff responsible for materials acquired on the network. Further, I accept responsibility for supervision if and when my child’s use of downloaded material is not in a school setting. I hereby give my permission for my child to have access to computer use and Internet access.</w:t>
      </w:r>
    </w:p>
    <w:p w:rsidR="00533994" w:rsidRDefault="00533994" w:rsidP="00533994">
      <w:pPr>
        <w:pStyle w:val="PlainText"/>
        <w:rPr>
          <w:rFonts w:ascii="Arial" w:hAnsi="Arial" w:cs="Arial"/>
          <w:i/>
        </w:rPr>
      </w:pPr>
    </w:p>
    <w:p w:rsidR="00533994" w:rsidRDefault="00533994" w:rsidP="00533994">
      <w:pPr>
        <w:pStyle w:val="PlainText"/>
        <w:rPr>
          <w:rFonts w:ascii="Arial" w:hAnsi="Arial" w:cs="Arial"/>
          <w:i/>
          <w:u w:val="single"/>
        </w:rPr>
      </w:pPr>
      <w:r>
        <w:rPr>
          <w:rFonts w:ascii="Arial" w:hAnsi="Arial" w:cs="Arial"/>
        </w:rPr>
        <w:t>Parent/Guardian [Signature]</w:t>
      </w:r>
      <w:r>
        <w:rPr>
          <w:rFonts w:ascii="Arial" w:hAnsi="Arial" w:cs="Arial"/>
          <w:i/>
          <w:u w:val="single"/>
        </w:rPr>
        <w:tab/>
      </w:r>
      <w:r>
        <w:rPr>
          <w:rFonts w:ascii="Arial" w:hAnsi="Arial" w:cs="Arial"/>
          <w:i/>
          <w:u w:val="single"/>
        </w:rPr>
        <w:tab/>
      </w:r>
      <w:r>
        <w:rPr>
          <w:rFonts w:ascii="Arial" w:hAnsi="Arial" w:cs="Arial"/>
          <w:i/>
          <w:u w:val="single"/>
        </w:rPr>
        <w:tab/>
      </w:r>
      <w:r>
        <w:rPr>
          <w:rFonts w:ascii="Arial" w:hAnsi="Arial" w:cs="Arial"/>
          <w:i/>
          <w:u w:val="single"/>
        </w:rPr>
        <w:tab/>
      </w:r>
      <w:r>
        <w:rPr>
          <w:rFonts w:ascii="Arial" w:hAnsi="Arial" w:cs="Arial"/>
          <w:i/>
          <w:u w:val="single"/>
        </w:rPr>
        <w:tab/>
      </w:r>
      <w:r>
        <w:rPr>
          <w:rFonts w:ascii="Arial" w:hAnsi="Arial" w:cs="Arial"/>
          <w:i/>
          <w:u w:val="single"/>
        </w:rPr>
        <w:tab/>
      </w:r>
      <w:r>
        <w:rPr>
          <w:rFonts w:ascii="Arial" w:hAnsi="Arial" w:cs="Arial"/>
          <w:i/>
          <w:u w:val="single"/>
        </w:rPr>
        <w:tab/>
      </w:r>
      <w:r>
        <w:rPr>
          <w:rFonts w:ascii="Arial" w:hAnsi="Arial" w:cs="Arial"/>
        </w:rPr>
        <w:t>Date________</w:t>
      </w:r>
    </w:p>
    <w:p w:rsidR="00533994" w:rsidRDefault="00533994" w:rsidP="00533994">
      <w:pPr>
        <w:pStyle w:val="PlainText"/>
        <w:rPr>
          <w:rFonts w:ascii="Arial" w:hAnsi="Arial" w:cs="Arial"/>
          <w:i/>
          <w:u w:val="single"/>
        </w:rPr>
      </w:pPr>
    </w:p>
    <w:p w:rsidR="00533994" w:rsidRDefault="00533994" w:rsidP="00533994">
      <w:pPr>
        <w:pStyle w:val="PlainText"/>
        <w:outlineLvl w:val="0"/>
        <w:rPr>
          <w:rFonts w:ascii="Arial" w:hAnsi="Arial" w:cs="Arial"/>
          <w:u w:val="single"/>
        </w:rPr>
      </w:pPr>
      <w:r>
        <w:rPr>
          <w:rFonts w:ascii="Arial" w:hAnsi="Arial" w:cs="Arial"/>
        </w:rPr>
        <w:t>Mail or Street Address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:rsidR="00533994" w:rsidRDefault="00533994" w:rsidP="00533994">
      <w:pPr>
        <w:pStyle w:val="PlainText"/>
        <w:rPr>
          <w:rFonts w:ascii="Arial" w:hAnsi="Arial" w:cs="Arial"/>
          <w:u w:val="single"/>
        </w:rPr>
      </w:pPr>
    </w:p>
    <w:p w:rsidR="00533994" w:rsidRDefault="00533994" w:rsidP="00533994">
      <w:pPr>
        <w:pStyle w:val="PlainText"/>
        <w:rPr>
          <w:rFonts w:ascii="Arial" w:hAnsi="Arial" w:cs="Arial"/>
          <w:u w:val="single"/>
        </w:rPr>
      </w:pPr>
      <w:r>
        <w:rPr>
          <w:rFonts w:ascii="Arial" w:hAnsi="Arial" w:cs="Arial"/>
        </w:rPr>
        <w:t>City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>State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>Zip Code _______________</w:t>
      </w:r>
    </w:p>
    <w:p w:rsidR="00533994" w:rsidRDefault="00533994" w:rsidP="00533994">
      <w:pPr>
        <w:pStyle w:val="PlainText"/>
        <w:rPr>
          <w:rFonts w:ascii="Arial" w:hAnsi="Arial" w:cs="Arial"/>
          <w:u w:val="single"/>
        </w:rPr>
      </w:pPr>
    </w:p>
    <w:p w:rsidR="00533994" w:rsidRDefault="00533994" w:rsidP="00533994">
      <w:pPr>
        <w:pStyle w:val="PlainText"/>
        <w:rPr>
          <w:rFonts w:ascii="Arial" w:hAnsi="Arial" w:cs="Arial"/>
          <w:u w:val="single"/>
        </w:rPr>
      </w:pPr>
      <w:r>
        <w:rPr>
          <w:rFonts w:ascii="Arial" w:hAnsi="Arial" w:cs="Arial"/>
        </w:rPr>
        <w:t>Phone [Home]: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>[Business]: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  <w:t>______</w:t>
      </w:r>
    </w:p>
    <w:p w:rsidR="00533994" w:rsidRDefault="00533994" w:rsidP="00533994">
      <w:pPr>
        <w:pStyle w:val="PlainText"/>
        <w:rPr>
          <w:rFonts w:ascii="Arial" w:hAnsi="Arial" w:cs="Arial"/>
          <w:u w:val="single"/>
        </w:rPr>
      </w:pPr>
    </w:p>
    <w:p w:rsidR="00533994" w:rsidRDefault="00533994" w:rsidP="00533994">
      <w:pPr>
        <w:pStyle w:val="PlainText"/>
        <w:rPr>
          <w:rFonts w:ascii="Arial" w:hAnsi="Arial" w:cs="Arial"/>
        </w:rPr>
      </w:pPr>
      <w:r>
        <w:rPr>
          <w:rFonts w:ascii="Arial" w:hAnsi="Arial" w:cs="Arial"/>
        </w:rPr>
        <w:t>E-mail Address</w:t>
      </w:r>
      <w:r>
        <w:rPr>
          <w:rFonts w:ascii="Arial" w:hAnsi="Arial" w:cs="Arial"/>
          <w:u w:val="single"/>
        </w:rPr>
        <w:t>: _______________________________________________________</w:t>
      </w:r>
    </w:p>
    <w:p w:rsidR="00533994" w:rsidRDefault="00533994" w:rsidP="00533994">
      <w:pPr>
        <w:pStyle w:val="PlainText"/>
        <w:rPr>
          <w:rFonts w:ascii="Arial" w:hAnsi="Arial" w:cs="Arial"/>
        </w:rPr>
      </w:pPr>
    </w:p>
    <w:p w:rsidR="00533994" w:rsidRDefault="00533994" w:rsidP="00533994">
      <w:pPr>
        <w:pStyle w:val="PlainText"/>
        <w:rPr>
          <w:rFonts w:ascii="Arial" w:hAnsi="Arial" w:cs="Arial"/>
          <w:i/>
        </w:rPr>
      </w:pPr>
      <w:r>
        <w:rPr>
          <w:rFonts w:ascii="Arial" w:hAnsi="Arial" w:cs="Arial"/>
        </w:rPr>
        <w:t>[</w:t>
      </w:r>
      <w:r>
        <w:rPr>
          <w:rFonts w:ascii="Arial" w:hAnsi="Arial" w:cs="Arial"/>
          <w:i/>
        </w:rPr>
        <w:t>Agreement will be filed in your school office.]</w:t>
      </w:r>
    </w:p>
    <w:p w:rsidR="00533994" w:rsidRDefault="00533994" w:rsidP="00533994">
      <w:pPr>
        <w:pStyle w:val="PlainText"/>
        <w:rPr>
          <w:rFonts w:ascii="Arial" w:hAnsi="Arial" w:cs="Arial"/>
          <w:i/>
        </w:rPr>
      </w:pPr>
    </w:p>
    <w:p w:rsidR="00533994" w:rsidRDefault="005F60E3" w:rsidP="00533994">
      <w:pPr>
        <w:pStyle w:val="PlainText"/>
        <w:rPr>
          <w:rFonts w:ascii="Arial" w:hAnsi="Arial" w:cs="Arial"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3429000</wp:posOffset>
                </wp:positionH>
                <wp:positionV relativeFrom="paragraph">
                  <wp:posOffset>24765</wp:posOffset>
                </wp:positionV>
                <wp:extent cx="2628900" cy="1280160"/>
                <wp:effectExtent l="9525" t="5715" r="9525" b="952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8900" cy="1280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33994" w:rsidRDefault="00533994" w:rsidP="00533994">
                            <w:r>
                              <w:t>FOR OFFICE USE ONLY</w:t>
                            </w:r>
                          </w:p>
                          <w:p w:rsidR="00533994" w:rsidRDefault="00533994" w:rsidP="00533994"/>
                          <w:p w:rsidR="00533994" w:rsidRDefault="00533994" w:rsidP="00533994">
                            <w:pPr>
                              <w:rPr>
                                <w:u w:val="single"/>
                              </w:rPr>
                            </w:pPr>
                            <w:r>
                              <w:t>USER NAME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</w:p>
                          <w:p w:rsidR="00533994" w:rsidRDefault="00533994" w:rsidP="00533994">
                            <w:pPr>
                              <w:rPr>
                                <w:u w:val="single"/>
                              </w:rPr>
                            </w:pPr>
                          </w:p>
                          <w:p w:rsidR="00533994" w:rsidRDefault="00533994" w:rsidP="00533994">
                            <w:pPr>
                              <w:rPr>
                                <w:u w:val="single"/>
                              </w:rPr>
                            </w:pP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</w:p>
                          <w:p w:rsidR="00533994" w:rsidRDefault="00533994" w:rsidP="00533994">
                            <w:pPr>
                              <w:rPr>
                                <w:u w:val="single"/>
                              </w:rPr>
                            </w:pPr>
                          </w:p>
                          <w:p w:rsidR="00533994" w:rsidRDefault="00533994" w:rsidP="00533994">
                            <w:pPr>
                              <w:rPr>
                                <w:u w:val="single"/>
                              </w:rPr>
                            </w:pP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70pt;margin-top:1.95pt;width:207pt;height:100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" o:allowincell="f">
                <v:textbox>
                  <w:txbxContent>
                    <w:p w:rsidR="00533994" w:rsidRDefault="00533994" w:rsidP="00533994">
                      <w:r>
                        <w:t>FOR OFFICE USE ONLY</w:t>
                      </w:r>
                    </w:p>
                    <w:p w:rsidR="00533994" w:rsidRDefault="00533994" w:rsidP="00533994"/>
                    <w:p w:rsidR="00533994" w:rsidRDefault="00533994" w:rsidP="00533994">
                      <w:pPr>
                        <w:rPr>
                          <w:u w:val="single"/>
                        </w:rPr>
                      </w:pPr>
                      <w:r>
                        <w:t>USER NAME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</w:p>
                    <w:p w:rsidR="00533994" w:rsidRDefault="00533994" w:rsidP="00533994">
                      <w:pPr>
                        <w:rPr>
                          <w:u w:val="single"/>
                        </w:rPr>
                      </w:pPr>
                    </w:p>
                    <w:p w:rsidR="00533994" w:rsidRDefault="00533994" w:rsidP="00533994">
                      <w:pPr>
                        <w:rPr>
                          <w:u w:val="single"/>
                        </w:rPr>
                      </w:pP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</w:p>
                    <w:p w:rsidR="00533994" w:rsidRDefault="00533994" w:rsidP="00533994">
                      <w:pPr>
                        <w:rPr>
                          <w:u w:val="single"/>
                        </w:rPr>
                      </w:pPr>
                    </w:p>
                    <w:p w:rsidR="00533994" w:rsidRDefault="00533994" w:rsidP="00533994">
                      <w:pPr>
                        <w:rPr>
                          <w:u w:val="single"/>
                        </w:rPr>
                      </w:pP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533994">
        <w:rPr>
          <w:rFonts w:ascii="Arial" w:hAnsi="Arial" w:cs="Arial"/>
          <w:i/>
        </w:rPr>
        <w:tab/>
      </w:r>
      <w:r w:rsidR="00533994">
        <w:rPr>
          <w:rFonts w:ascii="Arial" w:hAnsi="Arial" w:cs="Arial"/>
          <w:i/>
        </w:rPr>
        <w:tab/>
      </w:r>
      <w:r w:rsidR="00533994">
        <w:rPr>
          <w:rFonts w:ascii="Arial" w:hAnsi="Arial" w:cs="Arial"/>
          <w:i/>
        </w:rPr>
        <w:tab/>
      </w:r>
      <w:r w:rsidR="00533994">
        <w:rPr>
          <w:rFonts w:ascii="Arial" w:hAnsi="Arial" w:cs="Arial"/>
          <w:i/>
        </w:rPr>
        <w:tab/>
      </w:r>
      <w:r w:rsidR="00533994">
        <w:rPr>
          <w:rFonts w:ascii="Arial" w:hAnsi="Arial" w:cs="Arial"/>
          <w:i/>
        </w:rPr>
        <w:tab/>
      </w:r>
      <w:r w:rsidR="00533994">
        <w:rPr>
          <w:rFonts w:ascii="Arial" w:hAnsi="Arial" w:cs="Arial"/>
          <w:i/>
        </w:rPr>
        <w:tab/>
      </w:r>
      <w:r w:rsidR="00533994">
        <w:rPr>
          <w:rFonts w:ascii="Arial" w:hAnsi="Arial" w:cs="Arial"/>
          <w:i/>
        </w:rPr>
        <w:tab/>
      </w:r>
    </w:p>
    <w:p w:rsidR="00533994" w:rsidRDefault="00533994" w:rsidP="00533994">
      <w:pPr>
        <w:pStyle w:val="PlainText"/>
        <w:outlineLvl w:val="0"/>
        <w:rPr>
          <w:rFonts w:ascii="Arial" w:hAnsi="Arial" w:cs="Arial"/>
        </w:rPr>
      </w:pP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</w:rPr>
        <w:t>FOR OFFICE USE ONLY</w:t>
      </w:r>
    </w:p>
    <w:p w:rsidR="00533994" w:rsidRDefault="00533994" w:rsidP="00533994">
      <w:pPr>
        <w:pStyle w:val="PlainText"/>
        <w:rPr>
          <w:rFonts w:ascii="Arial" w:hAnsi="Arial" w:cs="Arial"/>
        </w:rPr>
      </w:pPr>
    </w:p>
    <w:p w:rsidR="00533994" w:rsidRDefault="00533994" w:rsidP="00533994">
      <w:pPr>
        <w:pStyle w:val="PlainText"/>
        <w:outlineLvl w:val="0"/>
        <w:rPr>
          <w:rFonts w:ascii="Arial" w:hAnsi="Arial" w:cs="Arial"/>
          <w:u w:val="single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USER NAME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:rsidR="00533994" w:rsidRDefault="00533994" w:rsidP="00533994">
      <w:pPr>
        <w:pStyle w:val="PlainText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533994" w:rsidRDefault="00533994" w:rsidP="00533994">
      <w:pPr>
        <w:pStyle w:val="PlainText"/>
        <w:rPr>
          <w:rFonts w:ascii="Arial" w:hAnsi="Arial" w:cs="Arial"/>
          <w:u w:val="single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:rsidR="00533994" w:rsidRDefault="00533994" w:rsidP="00533994">
      <w:pPr>
        <w:pStyle w:val="PlainText"/>
        <w:rPr>
          <w:rFonts w:ascii="Arial" w:hAnsi="Arial" w:cs="Arial"/>
          <w:u w:val="single"/>
        </w:rPr>
      </w:pPr>
    </w:p>
    <w:p w:rsidR="00533994" w:rsidRDefault="00533994" w:rsidP="00533994">
      <w:pPr>
        <w:pStyle w:val="PlainText"/>
        <w:rPr>
          <w:rFonts w:ascii="Arial" w:hAnsi="Arial" w:cs="Arial"/>
          <w:u w:val="single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:rsidR="00533994" w:rsidRDefault="00533994" w:rsidP="00533994">
      <w:pPr>
        <w:pStyle w:val="PlainText"/>
        <w:rPr>
          <w:rFonts w:ascii="Arial" w:hAnsi="Arial" w:cs="Arial"/>
        </w:rPr>
      </w:pPr>
    </w:p>
    <w:p w:rsidR="00533994" w:rsidRDefault="00533994" w:rsidP="00533994">
      <w:pPr>
        <w:rPr>
          <w:rFonts w:ascii="Arial" w:hAnsi="Arial" w:cs="Arial"/>
        </w:rPr>
      </w:pPr>
    </w:p>
    <w:p w:rsidR="000241C4" w:rsidRPr="000241C4" w:rsidRDefault="00F7610B" w:rsidP="000241C4">
      <w:pPr>
        <w:jc w:val="center"/>
        <w:rPr>
          <w:rFonts w:ascii="Maiandra GD" w:hAnsi="Maiandra GD"/>
          <w:b/>
          <w:bCs/>
          <w:i/>
          <w:color w:val="000000" w:themeColor="text1"/>
          <w:sz w:val="16"/>
          <w:szCs w:val="16"/>
          <w:lang w:val="en"/>
        </w:rPr>
      </w:pPr>
      <w:r>
        <w:rPr>
          <w:rFonts w:ascii="Maiandra GD" w:hAnsi="Maiandra GD"/>
          <w:b/>
          <w:bCs/>
          <w:i/>
          <w:color w:val="000000" w:themeColor="text1"/>
          <w:sz w:val="16"/>
          <w:szCs w:val="16"/>
          <w:lang w:val="en"/>
        </w:rPr>
        <w:t xml:space="preserve">               </w:t>
      </w:r>
      <w:r w:rsidR="000241C4" w:rsidRPr="000241C4">
        <w:rPr>
          <w:rFonts w:ascii="Maiandra GD" w:hAnsi="Maiandra GD"/>
          <w:b/>
          <w:bCs/>
          <w:i/>
          <w:color w:val="000000" w:themeColor="text1"/>
          <w:sz w:val="16"/>
          <w:szCs w:val="16"/>
          <w:lang w:val="en"/>
        </w:rPr>
        <w:t xml:space="preserve">McCurdy Schools of </w:t>
      </w:r>
      <w:smartTag w:uri="urn:schemas-microsoft-com:office:smarttags" w:element="place">
        <w:r w:rsidR="000241C4" w:rsidRPr="000241C4">
          <w:rPr>
            <w:rFonts w:ascii="Maiandra GD" w:hAnsi="Maiandra GD"/>
            <w:b/>
            <w:bCs/>
            <w:i/>
            <w:color w:val="000000" w:themeColor="text1"/>
            <w:sz w:val="16"/>
            <w:szCs w:val="16"/>
            <w:lang w:val="en"/>
          </w:rPr>
          <w:t>Northern New Mexico</w:t>
        </w:r>
      </w:smartTag>
      <w:r w:rsidR="000241C4" w:rsidRPr="000241C4">
        <w:rPr>
          <w:rFonts w:ascii="Maiandra GD" w:hAnsi="Maiandra GD"/>
          <w:b/>
          <w:bCs/>
          <w:i/>
          <w:color w:val="000000" w:themeColor="text1"/>
          <w:sz w:val="16"/>
          <w:szCs w:val="16"/>
          <w:lang w:val="en"/>
        </w:rPr>
        <w:t xml:space="preserve"> is a registered nonprofit corporation.</w:t>
      </w:r>
    </w:p>
    <w:p w:rsidR="00E71B60" w:rsidRPr="005D2297" w:rsidRDefault="000241C4" w:rsidP="00F7610B">
      <w:pPr>
        <w:ind w:firstLine="720"/>
        <w:jc w:val="center"/>
        <w:rPr>
          <w:sz w:val="16"/>
          <w:szCs w:val="16"/>
        </w:rPr>
      </w:pPr>
      <w:r w:rsidRPr="000241C4">
        <w:rPr>
          <w:rFonts w:ascii="Maiandra GD" w:hAnsi="Maiandra GD"/>
          <w:b/>
          <w:bCs/>
          <w:i/>
          <w:color w:val="000000" w:themeColor="text1"/>
          <w:sz w:val="16"/>
          <w:szCs w:val="16"/>
          <w:lang w:val="en"/>
        </w:rPr>
        <w:t xml:space="preserve">The corporation also uses the trade name </w:t>
      </w:r>
      <w:r w:rsidR="00F7610B">
        <w:rPr>
          <w:rFonts w:ascii="Maiandra GD" w:hAnsi="Maiandra GD"/>
          <w:b/>
          <w:bCs/>
          <w:i/>
          <w:color w:val="000000" w:themeColor="text1"/>
          <w:sz w:val="16"/>
          <w:szCs w:val="16"/>
          <w:lang w:val="en"/>
        </w:rPr>
        <w:t>McCurdy Ministries Community Center</w:t>
      </w:r>
    </w:p>
    <w:sectPr w:rsidR="00E71B60" w:rsidRPr="005D2297" w:rsidSect="00243C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3E87" w:rsidRDefault="00773E87" w:rsidP="005D2297">
      <w:r>
        <w:separator/>
      </w:r>
    </w:p>
  </w:endnote>
  <w:endnote w:type="continuationSeparator" w:id="0">
    <w:p w:rsidR="00773E87" w:rsidRDefault="00773E87" w:rsidP="005D22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3049" w:rsidRDefault="007A304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1BEB" w:rsidRDefault="001F1BEB" w:rsidP="005D2297">
    <w:pPr>
      <w:rPr>
        <w:rFonts w:ascii="Arial" w:hAnsi="Arial" w:cs="Arial"/>
        <w:sz w:val="16"/>
        <w:szCs w:val="16"/>
      </w:rPr>
    </w:pPr>
  </w:p>
  <w:p w:rsidR="001F1BEB" w:rsidRDefault="001F1BEB" w:rsidP="005D2297">
    <w:pPr>
      <w:rPr>
        <w:rFonts w:ascii="Arial" w:hAnsi="Arial" w:cs="Arial"/>
        <w:sz w:val="16"/>
        <w:szCs w:val="16"/>
      </w:rPr>
    </w:pPr>
  </w:p>
  <w:p w:rsidR="007A3049" w:rsidRPr="005D2297" w:rsidRDefault="00CF5C08" w:rsidP="005D2297">
    <w:pPr>
      <w:rPr>
        <w:sz w:val="16"/>
        <w:szCs w:val="16"/>
      </w:rPr>
    </w:pPr>
    <w:r>
      <w:rPr>
        <w:rFonts w:ascii="Arial" w:hAnsi="Arial" w:cs="Arial"/>
        <w:sz w:val="16"/>
        <w:szCs w:val="16"/>
      </w:rPr>
      <w:t>Revised 01/19/22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3049" w:rsidRDefault="007A304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3E87" w:rsidRDefault="00773E87" w:rsidP="005D2297">
      <w:r>
        <w:separator/>
      </w:r>
    </w:p>
  </w:footnote>
  <w:footnote w:type="continuationSeparator" w:id="0">
    <w:p w:rsidR="00773E87" w:rsidRDefault="00773E87" w:rsidP="005D229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3049" w:rsidRDefault="007A304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3049" w:rsidRDefault="007A304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3049" w:rsidRDefault="007A304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420160"/>
    <w:multiLevelType w:val="hybridMultilevel"/>
    <w:tmpl w:val="CAC09D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E4E2040"/>
    <w:multiLevelType w:val="hybridMultilevel"/>
    <w:tmpl w:val="E59089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0B75D2B"/>
    <w:multiLevelType w:val="hybridMultilevel"/>
    <w:tmpl w:val="0DB066D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MDYzN7QwsTQ3MbBU0lEKTi0uzszPAykwqwUABzGVaCwAAAA="/>
  </w:docVars>
  <w:rsids>
    <w:rsidRoot w:val="00533994"/>
    <w:rsid w:val="00015F69"/>
    <w:rsid w:val="000241C4"/>
    <w:rsid w:val="000E4226"/>
    <w:rsid w:val="00102717"/>
    <w:rsid w:val="001F1BEB"/>
    <w:rsid w:val="00215845"/>
    <w:rsid w:val="00222786"/>
    <w:rsid w:val="00243C1F"/>
    <w:rsid w:val="00263DCE"/>
    <w:rsid w:val="00297560"/>
    <w:rsid w:val="002F1395"/>
    <w:rsid w:val="00333E58"/>
    <w:rsid w:val="003940F0"/>
    <w:rsid w:val="003D760C"/>
    <w:rsid w:val="003F5D25"/>
    <w:rsid w:val="0042297A"/>
    <w:rsid w:val="00437366"/>
    <w:rsid w:val="004F38FA"/>
    <w:rsid w:val="005057EA"/>
    <w:rsid w:val="00521891"/>
    <w:rsid w:val="00533994"/>
    <w:rsid w:val="00556A05"/>
    <w:rsid w:val="005D2297"/>
    <w:rsid w:val="005E3C6D"/>
    <w:rsid w:val="005F60E3"/>
    <w:rsid w:val="00697D80"/>
    <w:rsid w:val="006D0967"/>
    <w:rsid w:val="00762204"/>
    <w:rsid w:val="00773E87"/>
    <w:rsid w:val="00786551"/>
    <w:rsid w:val="007A3049"/>
    <w:rsid w:val="007A53F1"/>
    <w:rsid w:val="007C2268"/>
    <w:rsid w:val="00882F77"/>
    <w:rsid w:val="00886FBA"/>
    <w:rsid w:val="008A0625"/>
    <w:rsid w:val="008A0D4B"/>
    <w:rsid w:val="00906A7A"/>
    <w:rsid w:val="0097201F"/>
    <w:rsid w:val="009E722B"/>
    <w:rsid w:val="00A35665"/>
    <w:rsid w:val="00B144F0"/>
    <w:rsid w:val="00C16F25"/>
    <w:rsid w:val="00C513D0"/>
    <w:rsid w:val="00CF5C08"/>
    <w:rsid w:val="00D96620"/>
    <w:rsid w:val="00DC29C2"/>
    <w:rsid w:val="00E23A22"/>
    <w:rsid w:val="00E404B9"/>
    <w:rsid w:val="00E71B60"/>
    <w:rsid w:val="00E74749"/>
    <w:rsid w:val="00F14AC5"/>
    <w:rsid w:val="00F16FC3"/>
    <w:rsid w:val="00F3613B"/>
    <w:rsid w:val="00F7610B"/>
    <w:rsid w:val="00F97E03"/>
    <w:rsid w:val="00FE7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stockticker"/>
  <w:shapeDefaults>
    <o:shapedefaults v:ext="edit" spidmax="2049"/>
    <o:shapelayout v:ext="edit">
      <o:idmap v:ext="edit" data="1"/>
    </o:shapelayout>
  </w:shapeDefaults>
  <w:decimalSymbol w:val="."/>
  <w:listSeparator w:val=","/>
  <w15:docId w15:val="{2B620729-60AC-4430-BC22-8FE8B742D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3994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semiHidden/>
    <w:unhideWhenUsed/>
    <w:rsid w:val="00533994"/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semiHidden/>
    <w:rsid w:val="00533994"/>
    <w:rPr>
      <w:rFonts w:ascii="Courier New" w:eastAsia="Times New Roman" w:hAnsi="Courier New" w:cs="Times New Roman"/>
    </w:rPr>
  </w:style>
  <w:style w:type="paragraph" w:styleId="Header">
    <w:name w:val="header"/>
    <w:basedOn w:val="Normal"/>
    <w:link w:val="HeaderChar"/>
    <w:uiPriority w:val="99"/>
    <w:unhideWhenUsed/>
    <w:rsid w:val="005D22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229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D22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2297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22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2297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0C45FD-2B74-422B-AEF7-95C5F7ABB0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12</Words>
  <Characters>577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omero</dc:creator>
  <cp:lastModifiedBy>strujillo</cp:lastModifiedBy>
  <cp:revision>5</cp:revision>
  <cp:lastPrinted>2018-03-22T15:20:00Z</cp:lastPrinted>
  <dcterms:created xsi:type="dcterms:W3CDTF">2021-03-23T18:27:00Z</dcterms:created>
  <dcterms:modified xsi:type="dcterms:W3CDTF">2022-04-01T20:17:00Z</dcterms:modified>
</cp:coreProperties>
</file>